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4EDF5" w14:textId="77777777" w:rsidR="008455DC" w:rsidRPr="008455DC" w:rsidRDefault="008455DC" w:rsidP="008455DC">
      <w:pPr>
        <w:numPr>
          <w:ilvl w:val="0"/>
          <w:numId w:val="1"/>
        </w:numPr>
        <w:rPr>
          <w:i/>
          <w:iCs/>
          <w:sz w:val="24"/>
          <w:szCs w:val="24"/>
        </w:rPr>
      </w:pPr>
      <w:r w:rsidRPr="008455DC">
        <w:rPr>
          <w:i/>
          <w:iCs/>
          <w:sz w:val="24"/>
          <w:szCs w:val="24"/>
        </w:rPr>
        <w:t xml:space="preserve">Purpose </w:t>
      </w:r>
    </w:p>
    <w:p w14:paraId="6A64B756" w14:textId="3A81BD39" w:rsidR="008455DC" w:rsidRPr="008455DC" w:rsidRDefault="008455DC" w:rsidP="008455DC">
      <w:pPr>
        <w:rPr>
          <w:i/>
          <w:iCs/>
          <w:sz w:val="24"/>
          <w:szCs w:val="24"/>
        </w:rPr>
      </w:pPr>
      <w:r w:rsidRPr="008455DC">
        <w:rPr>
          <w:i/>
          <w:iCs/>
          <w:sz w:val="24"/>
          <w:szCs w:val="24"/>
        </w:rPr>
        <w:t xml:space="preserve">The purpose of this assignment is to investigate a topic; collect, generate, and evaluate evidence; and establish a position on the topic </w:t>
      </w:r>
      <w:r w:rsidRPr="00D803FE">
        <w:rPr>
          <w:i/>
          <w:iCs/>
          <w:sz w:val="24"/>
          <w:szCs w:val="24"/>
        </w:rPr>
        <w:t>concisely</w:t>
      </w:r>
      <w:r w:rsidRPr="008455DC">
        <w:rPr>
          <w:i/>
          <w:iCs/>
          <w:sz w:val="24"/>
          <w:szCs w:val="24"/>
        </w:rPr>
        <w:t>. Argumentative essay assignments call for research</w:t>
      </w:r>
      <w:r w:rsidRPr="00D803FE">
        <w:rPr>
          <w:i/>
          <w:iCs/>
          <w:sz w:val="24"/>
          <w:szCs w:val="24"/>
        </w:rPr>
        <w:t>, including journals and</w:t>
      </w:r>
      <w:r w:rsidRPr="008455DC">
        <w:rPr>
          <w:i/>
          <w:iCs/>
          <w:sz w:val="24"/>
          <w:szCs w:val="24"/>
        </w:rPr>
        <w:t xml:space="preserve"> data through interviews, surveys, observations, or experiments.</w:t>
      </w:r>
    </w:p>
    <w:p w14:paraId="34DA5754" w14:textId="77777777" w:rsidR="008455DC" w:rsidRPr="008455DC" w:rsidRDefault="008455DC" w:rsidP="008455DC">
      <w:pPr>
        <w:numPr>
          <w:ilvl w:val="0"/>
          <w:numId w:val="2"/>
        </w:numPr>
        <w:rPr>
          <w:i/>
          <w:iCs/>
          <w:sz w:val="24"/>
          <w:szCs w:val="24"/>
        </w:rPr>
      </w:pPr>
      <w:r w:rsidRPr="008455DC">
        <w:rPr>
          <w:i/>
          <w:iCs/>
          <w:sz w:val="24"/>
          <w:szCs w:val="24"/>
        </w:rPr>
        <w:t>Prompt (the assignment)</w:t>
      </w:r>
    </w:p>
    <w:p w14:paraId="3754F95F" w14:textId="5A538741" w:rsidR="008455DC" w:rsidRPr="008455DC" w:rsidRDefault="008455DC" w:rsidP="008455DC">
      <w:pPr>
        <w:rPr>
          <w:i/>
          <w:iCs/>
          <w:sz w:val="24"/>
          <w:szCs w:val="24"/>
        </w:rPr>
      </w:pPr>
      <w:r w:rsidRPr="008455DC">
        <w:rPr>
          <w:i/>
          <w:iCs/>
          <w:sz w:val="24"/>
          <w:szCs w:val="24"/>
        </w:rPr>
        <w:t xml:space="preserve">For this assignment, you will choose an issue related to food and/or food and pharmaceutical industries, and write an argument to inform and persuade a specific audience. </w:t>
      </w:r>
    </w:p>
    <w:p w14:paraId="443F23BE" w14:textId="77777777" w:rsidR="00D15BD5" w:rsidRPr="00D803FE" w:rsidRDefault="00D15BD5">
      <w:pPr>
        <w:rPr>
          <w:i/>
          <w:iCs/>
          <w:sz w:val="24"/>
          <w:szCs w:val="24"/>
        </w:rPr>
      </w:pPr>
    </w:p>
    <w:sectPr w:rsidR="00D15BD5" w:rsidRPr="00D803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384559"/>
    <w:multiLevelType w:val="multilevel"/>
    <w:tmpl w:val="33BE5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6710F39"/>
    <w:multiLevelType w:val="multilevel"/>
    <w:tmpl w:val="6352C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sLA0sLQwtzS2NDFS0lEKTi0uzszPAykwrAUAa8lUvywAAAA="/>
  </w:docVars>
  <w:rsids>
    <w:rsidRoot w:val="008455DC"/>
    <w:rsid w:val="008455DC"/>
    <w:rsid w:val="00D15BD5"/>
    <w:rsid w:val="00D80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236F8"/>
  <w15:chartTrackingRefBased/>
  <w15:docId w15:val="{255A7118-814E-4054-91BC-1E25A14A8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1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7T06:41:00Z</dcterms:created>
  <dcterms:modified xsi:type="dcterms:W3CDTF">2022-03-07T06:42:00Z</dcterms:modified>
</cp:coreProperties>
</file>